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0F6A9" w14:textId="42290FF4" w:rsidR="0067773B" w:rsidRDefault="0067773B" w:rsidP="0067773B">
      <w:pPr>
        <w:pStyle w:val="ListParagraph"/>
        <w:numPr>
          <w:ilvl w:val="0"/>
          <w:numId w:val="1"/>
        </w:numPr>
      </w:pPr>
      <w:r>
        <w:t>Dataset</w:t>
      </w:r>
      <w:r w:rsidRPr="0067773B">
        <w:t xml:space="preserve"> </w:t>
      </w:r>
      <w:r>
        <w:t xml:space="preserve">(e.g. </w:t>
      </w:r>
      <w:proofErr w:type="spellStart"/>
      <w:r>
        <w:t>image+mask</w:t>
      </w:r>
      <w:proofErr w:type="spellEnd"/>
      <w:r>
        <w:t>)</w:t>
      </w:r>
    </w:p>
    <w:p w14:paraId="0EBB74AA" w14:textId="769E90BB" w:rsidR="0067773B" w:rsidRDefault="0067773B" w:rsidP="0067773B">
      <w:pPr>
        <w:pStyle w:val="ListParagraph"/>
        <w:numPr>
          <w:ilvl w:val="0"/>
          <w:numId w:val="1"/>
        </w:numPr>
      </w:pPr>
      <w:r>
        <w:t>Model Architecture</w:t>
      </w:r>
      <w:r>
        <w:t xml:space="preserve"> (model image)</w:t>
      </w:r>
    </w:p>
    <w:p w14:paraId="716759BD" w14:textId="24EA2D76" w:rsidR="0067773B" w:rsidRDefault="0067773B" w:rsidP="0067773B">
      <w:pPr>
        <w:pStyle w:val="ListParagraph"/>
        <w:numPr>
          <w:ilvl w:val="0"/>
          <w:numId w:val="1"/>
        </w:numPr>
      </w:pPr>
      <w:r>
        <w:t>(Intermediate layer activation images)</w:t>
      </w:r>
    </w:p>
    <w:p w14:paraId="5B08E2F8" w14:textId="2AE30F3C" w:rsidR="0067773B" w:rsidRDefault="0067773B" w:rsidP="0067773B">
      <w:pPr>
        <w:pStyle w:val="ListParagraph"/>
        <w:numPr>
          <w:ilvl w:val="0"/>
          <w:numId w:val="1"/>
        </w:numPr>
      </w:pPr>
      <w:r>
        <w:t>Training, optimization, loss</w:t>
      </w:r>
    </w:p>
    <w:p w14:paraId="5C93C80F" w14:textId="5BD70021" w:rsidR="0067773B" w:rsidRDefault="0067773B" w:rsidP="0067773B">
      <w:pPr>
        <w:pStyle w:val="ListParagraph"/>
        <w:numPr>
          <w:ilvl w:val="0"/>
          <w:numId w:val="1"/>
        </w:numPr>
      </w:pPr>
      <w:r>
        <w:t>Performance on Test Set (5 images)</w:t>
      </w:r>
    </w:p>
    <w:p w14:paraId="257CD4BF" w14:textId="622CDCD6" w:rsidR="0067773B" w:rsidRDefault="0067773B" w:rsidP="0067773B">
      <w:pPr>
        <w:pStyle w:val="ListParagraph"/>
        <w:numPr>
          <w:ilvl w:val="0"/>
          <w:numId w:val="1"/>
        </w:numPr>
      </w:pPr>
      <w:r>
        <w:t xml:space="preserve">Evaluation Criteria </w:t>
      </w:r>
    </w:p>
    <w:sectPr w:rsidR="006777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6B3CF0"/>
    <w:multiLevelType w:val="hybridMultilevel"/>
    <w:tmpl w:val="013CD4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NDAzMTQ0NDU1tzRS0lEKTi0uzszPAykwrAUAMnIfgywAAAA="/>
  </w:docVars>
  <w:rsids>
    <w:rsidRoot w:val="004F5C74"/>
    <w:rsid w:val="004F5C74"/>
    <w:rsid w:val="0067773B"/>
    <w:rsid w:val="00CE2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58632"/>
  <w15:chartTrackingRefBased/>
  <w15:docId w15:val="{1BC7A66B-43AC-45F6-9383-B1A159FA9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77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dit Deshpande</dc:creator>
  <cp:keywords/>
  <dc:description/>
  <cp:lastModifiedBy>Aadit Deshpande</cp:lastModifiedBy>
  <cp:revision>2</cp:revision>
  <dcterms:created xsi:type="dcterms:W3CDTF">2021-09-05T10:17:00Z</dcterms:created>
  <dcterms:modified xsi:type="dcterms:W3CDTF">2021-09-05T10:19:00Z</dcterms:modified>
</cp:coreProperties>
</file>